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f Kayaalp Nalba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f</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yaalp Nalba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4 Glenview R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yaalpeliff@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3603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g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